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54DA9" w14:textId="4A8C48B1" w:rsidR="00A00C14" w:rsidRDefault="00BD48D3" w:rsidP="00BD48D3">
      <w:pPr>
        <w:jc w:val="center"/>
        <w:rPr>
          <w:sz w:val="28"/>
          <w:szCs w:val="28"/>
        </w:rPr>
      </w:pPr>
      <w:r w:rsidRPr="00BD48D3">
        <w:rPr>
          <w:b/>
          <w:bCs/>
          <w:sz w:val="32"/>
          <w:szCs w:val="32"/>
        </w:rPr>
        <w:t>Discussion 2.1</w:t>
      </w:r>
      <w:r>
        <w:rPr>
          <w:b/>
          <w:bCs/>
          <w:sz w:val="32"/>
          <w:szCs w:val="32"/>
        </w:rPr>
        <w:br/>
      </w:r>
      <w:r>
        <w:rPr>
          <w:sz w:val="28"/>
          <w:szCs w:val="28"/>
        </w:rPr>
        <w:t>WEB-340</w:t>
      </w:r>
    </w:p>
    <w:p w14:paraId="02CD9375" w14:textId="1DA5D01E" w:rsidR="00BD48D3" w:rsidRDefault="00BD48D3" w:rsidP="00BD48D3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Why are web frameworks important?</w:t>
      </w:r>
    </w:p>
    <w:p w14:paraId="291286C9" w14:textId="277A75B2" w:rsidR="00BD48D3" w:rsidRDefault="00AE5216" w:rsidP="00BD48D3">
      <w:pPr>
        <w:rPr>
          <w:sz w:val="24"/>
          <w:szCs w:val="24"/>
        </w:rPr>
      </w:pPr>
      <w:r>
        <w:rPr>
          <w:sz w:val="24"/>
          <w:szCs w:val="24"/>
        </w:rPr>
        <w:t xml:space="preserve">The reason web frameworks are important is because they create a base structure for creating web applications. </w:t>
      </w:r>
      <w:r w:rsidR="0022301A">
        <w:rPr>
          <w:sz w:val="24"/>
          <w:szCs w:val="24"/>
        </w:rPr>
        <w:t>They allow creators to create web applications within a “frame” that is still highly customizable without having to get too deep into coding.</w:t>
      </w:r>
    </w:p>
    <w:p w14:paraId="12B534A8" w14:textId="651831E8" w:rsidR="00BD48D3" w:rsidRDefault="00BD48D3" w:rsidP="00BD48D3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What role do web frameworks fill?</w:t>
      </w:r>
    </w:p>
    <w:p w14:paraId="6C3F8B69" w14:textId="4A7ABE6F" w:rsidR="00BD48D3" w:rsidRDefault="0022301A" w:rsidP="00BD48D3">
      <w:pPr>
        <w:rPr>
          <w:sz w:val="24"/>
          <w:szCs w:val="24"/>
        </w:rPr>
      </w:pPr>
      <w:r>
        <w:rPr>
          <w:sz w:val="24"/>
          <w:szCs w:val="24"/>
        </w:rPr>
        <w:t>Web frameworks fill the role of ensuring that the web app you are creating has a good foundation. It will basically give you a little head start into creating the web app</w:t>
      </w:r>
      <w:r w:rsidR="00F805BA">
        <w:rPr>
          <w:sz w:val="24"/>
          <w:szCs w:val="24"/>
        </w:rPr>
        <w:t xml:space="preserve"> by creating “shortcuts” to your desired destination. </w:t>
      </w:r>
    </w:p>
    <w:p w14:paraId="4B257278" w14:textId="271318CA" w:rsidR="00BD48D3" w:rsidRDefault="00BD48D3" w:rsidP="00BD48D3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How does Express differ from the selected frameworks, in terms of features and functionality?</w:t>
      </w:r>
    </w:p>
    <w:p w14:paraId="22AAC23E" w14:textId="1626DD80" w:rsidR="00F805BA" w:rsidRPr="00F805BA" w:rsidRDefault="00F805BA" w:rsidP="00BD48D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jango</w:t>
      </w:r>
    </w:p>
    <w:p w14:paraId="6090AB29" w14:textId="6C0C2C66" w:rsidR="00BD48D3" w:rsidRDefault="00F805BA" w:rsidP="00BD48D3">
      <w:pPr>
        <w:rPr>
          <w:sz w:val="24"/>
          <w:szCs w:val="24"/>
        </w:rPr>
      </w:pPr>
      <w:r w:rsidRPr="00F805BA">
        <w:rPr>
          <w:sz w:val="24"/>
          <w:szCs w:val="24"/>
        </w:rPr>
        <w:drawing>
          <wp:inline distT="0" distB="0" distL="0" distR="0" wp14:anchorId="7E9208BD" wp14:editId="3156773F">
            <wp:extent cx="5943600" cy="1855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02809" w14:textId="48DCB929" w:rsidR="00F805BA" w:rsidRDefault="00F805BA" w:rsidP="00BD48D3">
      <w:pPr>
        <w:rPr>
          <w:sz w:val="24"/>
          <w:szCs w:val="24"/>
        </w:rPr>
      </w:pPr>
    </w:p>
    <w:p w14:paraId="56B83635" w14:textId="3E2980E3" w:rsidR="00F805BA" w:rsidRPr="00F805BA" w:rsidRDefault="00F805BA" w:rsidP="00BD48D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Rails</w:t>
      </w:r>
    </w:p>
    <w:p w14:paraId="19220E9B" w14:textId="3F04F31C" w:rsidR="00F805BA" w:rsidRDefault="00F805BA" w:rsidP="00BD48D3">
      <w:pPr>
        <w:rPr>
          <w:sz w:val="24"/>
          <w:szCs w:val="24"/>
        </w:rPr>
      </w:pPr>
      <w:r w:rsidRPr="00F805BA">
        <w:rPr>
          <w:sz w:val="24"/>
          <w:szCs w:val="24"/>
        </w:rPr>
        <w:drawing>
          <wp:inline distT="0" distB="0" distL="0" distR="0" wp14:anchorId="1D858149" wp14:editId="2A775502">
            <wp:extent cx="5943600" cy="23012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84B7" w14:textId="77777777" w:rsidR="00F805BA" w:rsidRDefault="00F805BA" w:rsidP="00BD48D3">
      <w:pPr>
        <w:rPr>
          <w:sz w:val="24"/>
          <w:szCs w:val="24"/>
        </w:rPr>
      </w:pPr>
    </w:p>
    <w:p w14:paraId="7442761B" w14:textId="77777777" w:rsidR="00F805BA" w:rsidRDefault="00F805BA" w:rsidP="00BD48D3">
      <w:pPr>
        <w:rPr>
          <w:sz w:val="24"/>
          <w:szCs w:val="24"/>
        </w:rPr>
      </w:pPr>
    </w:p>
    <w:p w14:paraId="5B64860F" w14:textId="695ADAF5" w:rsidR="00F805BA" w:rsidRPr="00F805BA" w:rsidRDefault="00F805BA" w:rsidP="00BD48D3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lastRenderedPageBreak/>
        <w:t>Express</w:t>
      </w:r>
    </w:p>
    <w:p w14:paraId="3BEF5AA7" w14:textId="3A77DB72" w:rsidR="00F805BA" w:rsidRDefault="00F805BA" w:rsidP="00BD48D3">
      <w:pPr>
        <w:rPr>
          <w:sz w:val="24"/>
          <w:szCs w:val="24"/>
        </w:rPr>
      </w:pPr>
      <w:r w:rsidRPr="00F805BA">
        <w:rPr>
          <w:sz w:val="24"/>
          <w:szCs w:val="24"/>
        </w:rPr>
        <w:drawing>
          <wp:inline distT="0" distB="0" distL="0" distR="0" wp14:anchorId="24F77FA5" wp14:editId="25CB6F84">
            <wp:extent cx="5943600" cy="1936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32442" w14:textId="6678334A" w:rsidR="00BD48D3" w:rsidRDefault="00BD48D3" w:rsidP="00BD48D3">
      <w:pPr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ources:</w:t>
      </w:r>
    </w:p>
    <w:p w14:paraId="2C547B05" w14:textId="74034C3C" w:rsidR="00BD48D3" w:rsidRPr="00AE5216" w:rsidRDefault="00AE5216" w:rsidP="00BD48D3">
      <w:pPr>
        <w:pStyle w:val="ListParagraph"/>
        <w:numPr>
          <w:ilvl w:val="0"/>
          <w:numId w:val="1"/>
        </w:numPr>
        <w:rPr>
          <w:sz w:val="24"/>
          <w:szCs w:val="24"/>
        </w:rPr>
      </w:pPr>
      <w:hyperlink r:id="rId8" w:history="1">
        <w:r>
          <w:rPr>
            <w:rStyle w:val="Hyperlink"/>
          </w:rPr>
          <w:t>https://www.intelegain.com/what-are-web-frameworks-and-why-you-need-them/</w:t>
        </w:r>
      </w:hyperlink>
      <w:r>
        <w:t xml:space="preserve"> </w:t>
      </w:r>
      <w:r>
        <w:rPr>
          <w:vertAlign w:val="superscript"/>
        </w:rPr>
        <w:t>1</w:t>
      </w:r>
    </w:p>
    <w:p w14:paraId="3D90950E" w14:textId="46874EAB" w:rsidR="00AE5216" w:rsidRPr="00BD48D3" w:rsidRDefault="00F805BA" w:rsidP="00BD48D3">
      <w:pPr>
        <w:pStyle w:val="ListParagraph"/>
        <w:numPr>
          <w:ilvl w:val="0"/>
          <w:numId w:val="1"/>
        </w:numPr>
        <w:rPr>
          <w:sz w:val="24"/>
          <w:szCs w:val="24"/>
        </w:rPr>
      </w:pPr>
      <w:hyperlink r:id="rId9" w:history="1">
        <w:r>
          <w:rPr>
            <w:rStyle w:val="Hyperlink"/>
          </w:rPr>
          <w:t>https://railsware.com/blog/python-vs-ruby-vs-node-js-which-platform-is-a-fit-for-your-project/</w:t>
        </w:r>
      </w:hyperlink>
      <w:bookmarkStart w:id="0" w:name="_GoBack"/>
      <w:bookmarkEnd w:id="0"/>
    </w:p>
    <w:sectPr w:rsidR="00AE5216" w:rsidRPr="00BD48D3" w:rsidSect="00F805B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FF64AA"/>
    <w:multiLevelType w:val="hybridMultilevel"/>
    <w:tmpl w:val="37E839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jI0MzC3NLQ0NTZX0lEKTi0uzszPAykwrAUAi0mM3iwAAAA="/>
  </w:docVars>
  <w:rsids>
    <w:rsidRoot w:val="00BD48D3"/>
    <w:rsid w:val="0022301A"/>
    <w:rsid w:val="0031706C"/>
    <w:rsid w:val="00AE5216"/>
    <w:rsid w:val="00B5799F"/>
    <w:rsid w:val="00BD48D3"/>
    <w:rsid w:val="00F80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D8FDA"/>
  <w15:chartTrackingRefBased/>
  <w15:docId w15:val="{908ED379-3078-48D4-88A5-C77D7857C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48D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21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2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legain.com/what-are-web-frameworks-and-why-you-need-the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ailsware.com/blog/python-vs-ruby-vs-node-js-which-platform-is-a-fit-for-your-proj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Kobyluck</dc:creator>
  <cp:keywords/>
  <dc:description/>
  <cp:lastModifiedBy>Johnny Kobyluck</cp:lastModifiedBy>
  <cp:revision>1</cp:revision>
  <dcterms:created xsi:type="dcterms:W3CDTF">2020-02-28T02:56:00Z</dcterms:created>
  <dcterms:modified xsi:type="dcterms:W3CDTF">2020-02-28T05:41:00Z</dcterms:modified>
</cp:coreProperties>
</file>